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A8FEB" w14:textId="0EC1A7AD" w:rsidR="00B643B5" w:rsidRPr="00086798" w:rsidRDefault="00284119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 Black" w:hAnsi="Arial Black" w:cs="Arial"/>
          <w:noProof/>
          <w:color w:val="000000" w:themeColor="text1"/>
          <w:sz w:val="72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PORAN</w:t>
      </w:r>
      <w:r w:rsidR="00086798"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eastAsia="ja-JP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</w:t>
      </w:r>
      <w:proofErr w:type="spellStart"/>
      <w:r w:rsidRPr="00303A38">
        <w:rPr>
          <w:rFonts w:ascii="Arial" w:hAnsi="Arial" w:cs="Arial"/>
          <w:sz w:val="24"/>
          <w:szCs w:val="24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Lud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gusti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ryant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An </w:t>
      </w:r>
      <w:proofErr w:type="spellStart"/>
      <w:r w:rsidRPr="00303A38">
        <w:rPr>
          <w:rFonts w:ascii="Arial" w:hAnsi="Arial" w:cs="Arial"/>
          <w:sz w:val="24"/>
          <w:szCs w:val="24"/>
        </w:rPr>
        <w:t>Nura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And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Wahyu Rama </w:t>
      </w:r>
      <w:proofErr w:type="spellStart"/>
      <w:r w:rsidRPr="00303A38">
        <w:rPr>
          <w:rFonts w:ascii="Arial" w:hAnsi="Arial" w:cs="Arial"/>
          <w:sz w:val="24"/>
          <w:szCs w:val="24"/>
        </w:rPr>
        <w:t>Ardiansy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Nama </w:t>
      </w:r>
      <w:proofErr w:type="spellStart"/>
      <w:r w:rsidRPr="00303A38">
        <w:rPr>
          <w:rFonts w:ascii="Arial" w:hAnsi="Arial" w:cs="Arial"/>
          <w:sz w:val="24"/>
          <w:szCs w:val="24"/>
        </w:rPr>
        <w:t>Proyek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ur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8 </w:t>
      </w:r>
      <w:proofErr w:type="spellStart"/>
      <w:r w:rsidRPr="00303A38">
        <w:rPr>
          <w:rFonts w:ascii="Arial" w:hAnsi="Arial" w:cs="Arial"/>
          <w:sz w:val="24"/>
          <w:szCs w:val="24"/>
        </w:rPr>
        <w:t>bul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idalam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plikasi ini masing-masing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/pengguna dap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hif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berjumlah 5 orang dalam waktu 8 bulan yang akan dimulai pada tanggal 30 Maret 2021 sampai 30 November 2021. Manfa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ny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dalah memudahkan komunikasi antara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(Pemilik proyek), Wakil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 (Penanggung jawab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engoprasian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), Akbar Karuni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), Ludi Agustia Aryanto(Anggota),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93631">
        <w:rPr>
          <w:rFonts w:ascii="Arial" w:hAnsi="Arial" w:cs="Arial"/>
          <w:sz w:val="24"/>
          <w:szCs w:val="24"/>
        </w:rPr>
        <w:t>atau</w:t>
      </w:r>
      <w:proofErr w:type="spellEnd"/>
      <w:r w:rsidR="00593631">
        <w:rPr>
          <w:rFonts w:ascii="Arial" w:hAnsi="Arial" w:cs="Arial"/>
          <w:sz w:val="24"/>
          <w:szCs w:val="24"/>
        </w:rPr>
        <w:t xml:space="preserve">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Ruang </w:t>
      </w:r>
      <w:proofErr w:type="spellStart"/>
      <w:r w:rsidRPr="00303A38">
        <w:rPr>
          <w:rFonts w:ascii="Arial" w:hAnsi="Arial" w:cs="Arial"/>
          <w:sz w:val="24"/>
          <w:szCs w:val="24"/>
        </w:rPr>
        <w:t>Lingkup</w:t>
      </w:r>
      <w:proofErr w:type="spellEnd"/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ppointment Apps </w:t>
      </w:r>
      <w:proofErr w:type="spellStart"/>
      <w:r w:rsidRPr="00303A38">
        <w:rPr>
          <w:rFonts w:ascii="Arial" w:hAnsi="Arial" w:cs="Arial"/>
          <w:sz w:val="24"/>
          <w:szCs w:val="24"/>
        </w:rPr>
        <w:t>adal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</w:t>
      </w:r>
      <w:proofErr w:type="spellStart"/>
      <w:r w:rsidRPr="00303A38">
        <w:rPr>
          <w:rFonts w:ascii="Arial" w:hAnsi="Arial" w:cs="Arial"/>
          <w:sz w:val="24"/>
          <w:szCs w:val="24"/>
        </w:rPr>
        <w:t>inform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ntu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mbuat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ertemu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303A38">
        <w:rPr>
          <w:rFonts w:ascii="Arial" w:hAnsi="Arial" w:cs="Arial"/>
          <w:sz w:val="24"/>
          <w:szCs w:val="24"/>
        </w:rPr>
        <w:t>dilakuk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eng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303A38">
        <w:rPr>
          <w:rFonts w:ascii="Arial" w:hAnsi="Arial" w:cs="Arial"/>
          <w:sz w:val="24"/>
          <w:szCs w:val="24"/>
        </w:rPr>
        <w:t>leb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ud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ngatu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mis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as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banya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rus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tau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balikny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F302BA">
        <w:rPr>
          <w:rFonts w:ascii="Arial" w:hAnsi="Arial" w:cs="Arial"/>
          <w:sz w:val="24"/>
          <w:szCs w:val="24"/>
        </w:rPr>
        <w:t>Pengaturan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jadwal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atau </w:t>
      </w:r>
      <w:proofErr w:type="spellStart"/>
      <w:r w:rsidR="00F302BA">
        <w:rPr>
          <w:rFonts w:ascii="Arial" w:hAnsi="Arial" w:cs="Arial"/>
          <w:sz w:val="24"/>
          <w:szCs w:val="24"/>
          <w:lang w:val="id-ID"/>
        </w:rPr>
        <w:t>appoinment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bisa diatur antara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apat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iakses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Design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Design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28544" behindDoc="0" locked="0" layoutInCell="1" allowOverlap="1" wp14:anchorId="67DAA822" wp14:editId="43BE22EE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F4248E" wp14:editId="704EE1F8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E20499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51072" behindDoc="0" locked="0" layoutInCell="1" allowOverlap="1" wp14:anchorId="1AAA96EA" wp14:editId="1D3FDB4F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ja-JP"/>
        </w:rPr>
        <w:drawing>
          <wp:anchor distT="0" distB="0" distL="114300" distR="114300" simplePos="0" relativeHeight="251634688" behindDoc="0" locked="0" layoutInCell="1" allowOverlap="1" wp14:anchorId="4B2CE56A" wp14:editId="35CD350D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1C78F4EA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0ACCC0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67586988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csv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  <w:proofErr w:type="spellEnd"/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</w:t>
            </w:r>
            <w:proofErr w:type="spellEnd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Duration</w:t>
            </w:r>
            <w:proofErr w:type="spellEnd"/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proofErr w:type="spellStart"/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56CA9BFB" w:rsidR="00665AFF" w:rsidRDefault="00B746D7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5CECD97" wp14:editId="45D56CE8">
                <wp:simplePos x="0" y="0"/>
                <wp:positionH relativeFrom="column">
                  <wp:posOffset>-180975</wp:posOffset>
                </wp:positionH>
                <wp:positionV relativeFrom="paragraph">
                  <wp:posOffset>169545</wp:posOffset>
                </wp:positionV>
                <wp:extent cx="6203373" cy="3050251"/>
                <wp:effectExtent l="0" t="0" r="26035" b="1714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3373" cy="3050251"/>
                          <a:chOff x="0" y="0"/>
                          <a:chExt cx="6203373" cy="3050251"/>
                        </a:xfrm>
                      </wpg:grpSpPr>
                      <wps:wsp>
                        <wps:cNvPr id="25" name="Straight Connector 25"/>
                        <wps:cNvCnPr/>
                        <wps:spPr>
                          <a:xfrm>
                            <a:off x="1628775" y="1076325"/>
                            <a:ext cx="0" cy="88946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1628775" y="1981200"/>
                            <a:ext cx="0" cy="6485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H="1">
                            <a:off x="695325" y="742950"/>
                            <a:ext cx="248550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4676775" y="1104900"/>
                            <a:ext cx="8313" cy="8560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4686300" y="1962150"/>
                            <a:ext cx="0" cy="831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3019425" y="1076325"/>
                            <a:ext cx="16625" cy="8562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3038475" y="1933575"/>
                            <a:ext cx="0" cy="7151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0"/>
                            <a:ext cx="6203373" cy="3050251"/>
                            <a:chOff x="0" y="0"/>
                            <a:chExt cx="6203373" cy="3050251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2647950" y="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85CAD5D" w14:textId="64F59520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Soft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180975" y="8858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69F2C1" w14:textId="691EB9A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anajeme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duk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762125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C4874B" w14:textId="412BC32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is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ses </w:t>
                                </w:r>
                                <w:proofErr w:type="spellStart"/>
                                <w:proofErr w:type="gram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rja</w:t>
                                </w:r>
                                <w:proofErr w:type="spellEnd"/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3181350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02C2EB" w14:textId="545A617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onstruk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4886325" y="8191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541A2E" w14:textId="059B65BD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mplement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180975" y="1666875"/>
                              <a:ext cx="1213658" cy="66501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1FC00A" w14:textId="2311467C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gumpul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&amp;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eleksi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80975" y="254317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B21AC6" w14:textId="0C77CDA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aj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743075" y="16764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274E8" w14:textId="5ACFFD5F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lur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1743075" y="23717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2AA4CC" w14:textId="10FD2227" w:rsidR="00501736" w:rsidRPr="008212C4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logik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3200400" y="16383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1BAD7A" w14:textId="237A3ABE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r w:rsidR="008212C4"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4914900" y="1609725"/>
                              <a:ext cx="1288473" cy="673331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DF6FBC" w14:textId="2460CE02" w:rsidR="00501736" w:rsidRPr="00561EA9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Analisa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salah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yang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rjad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4914900" y="2371725"/>
                              <a:ext cx="1197033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59ABBDB" w14:textId="3F55E65B" w:rsidR="00501736" w:rsidRPr="008212C4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Hasil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a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diber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pad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er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3209925" y="23241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C4BFD" w14:textId="0396E4D8" w:rsidR="008212C4" w:rsidRPr="00561EA9" w:rsidRDefault="008212C4" w:rsidP="008212C4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sting &amp; Debugg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Connector 20"/>
                          <wps:cNvCnPr/>
                          <wps:spPr>
                            <a:xfrm flipV="1">
                              <a:off x="0" y="1971675"/>
                              <a:ext cx="181783" cy="831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9525" y="1971675"/>
                              <a:ext cx="0" cy="88114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9525" y="28765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219325" y="742950"/>
                              <a:ext cx="0" cy="11637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 flipH="1">
                              <a:off x="1628775" y="107632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1628775" y="1971675"/>
                              <a:ext cx="116378" cy="8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1628775" y="261937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 flipV="1">
                              <a:off x="3181350" y="733425"/>
                              <a:ext cx="2269490" cy="166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5448300" y="742950"/>
                              <a:ext cx="0" cy="748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4676775" y="1104900"/>
                              <a:ext cx="1904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3181350" y="504825"/>
                              <a:ext cx="0" cy="2414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695325" y="742950"/>
                              <a:ext cx="0" cy="166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 flipH="1">
                              <a:off x="9525" y="11239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9525" y="1123950"/>
                              <a:ext cx="0" cy="83127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4686300" y="1962150"/>
                              <a:ext cx="232757" cy="5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4695825" y="2790825"/>
                              <a:ext cx="216131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3724275" y="742950"/>
                              <a:ext cx="0" cy="124691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>
                              <a:off x="3019425" y="1076325"/>
                              <a:ext cx="15782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>
                              <a:off x="3038475" y="1914525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3048000" y="2647950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CECD97" id="Group 61" o:spid="_x0000_s1029" style="position:absolute;left:0;text-align:left;margin-left:-14.25pt;margin-top:13.35pt;width:488.45pt;height:240.2pt;z-index:251675648" coordsize="62033,305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">
                <v:line id="Straight Connector 25" o:spid="_x0000_s1030" style="position:absolute;visibility:visible;mso-wrap-style:square" from="16287,10763" to="16287,19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haWxQAAANsAAAAPAAAAZHJzL2Rvd25yZXYueG1sRI9Ba8JA&#10;FITvhf6H5RW8FN2otG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DP2haWxQAAANsAAAAP&#10;AAAAAAAAAAAAAAAAAAcCAABkcnMvZG93bnJldi54bWxQSwUGAAAAAAMAAwC3AAAA+QIAAAAA&#10;" strokecolor="black [3200]" strokeweight=".5pt">
                  <v:stroke joinstyle="miter"/>
                </v:line>
                <v:line id="Straight Connector 27" o:spid="_x0000_s1031" style="position:absolute;visibility:visible;mso-wrap-style:square" from="16287,19812" to="16287,26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16xQAAANs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" strokecolor="black [3200]" strokeweight=".5pt">
                  <v:stroke joinstyle="miter"/>
                </v:line>
                <v:line id="Straight Connector 16" o:spid="_x0000_s1032" style="position:absolute;flip:x;visibility:visible;mso-wrap-style:square" from="6953,7429" to="31808,7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" strokecolor="black [3200]" strokeweight=".5pt">
                  <v:stroke joinstyle="miter"/>
                </v:line>
                <v:line id="Straight Connector 32" o:spid="_x0000_s1033" style="position:absolute;visibility:visible;mso-wrap-style:square" from="46767,11049" to="46850,19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hg/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TMZw/xJ/gFz8AwAA//8DAFBLAQItABQABgAIAAAAIQDb4fbL7gAAAIUBAAATAAAAAAAAAAAA&#10;AAAAAAAAAABbQ29udGVudF9UeXBlc10ueG1sUEsBAi0AFAAGAAgAAAAhAFr0LFu/AAAAFQEAAAsA&#10;AAAAAAAAAAAAAAAAHwEAAF9yZWxzLy5yZWxzUEsBAi0AFAAGAAgAAAAhAMXqGD/EAAAA2wAAAA8A&#10;AAAAAAAAAAAAAAAABwIAAGRycy9kb3ducmV2LnhtbFBLBQYAAAAAAwADALcAAAD4AgAAAAA=&#10;" strokecolor="black [3200]" strokeweight=".5pt">
                  <v:stroke joinstyle="miter"/>
                </v:line>
                <v:line id="Straight Connector 34" o:spid="_x0000_s1034" style="position:absolute;visibility:visible;mso-wrap-style:square" from="46863,19621" to="46863,27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yXQ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AlTyXQxQAAANsAAAAP&#10;AAAAAAAAAAAAAAAAAAcCAABkcnMvZG93bnJldi54bWxQSwUGAAAAAAMAAwC3AAAA+QIAAAAA&#10;" strokecolor="black [3200]" strokeweight=".5pt">
                  <v:stroke joinstyle="miter"/>
                </v:line>
                <v:line id="Straight Connector 38" o:spid="_x0000_s1035" style="position:absolute;visibility:visible;mso-wrap-style:square" from="30194,10763" to="30360,19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i/V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" strokecolor="black [3200]" strokeweight=".5pt">
                  <v:stroke joinstyle="miter"/>
                </v:line>
                <v:line id="Straight Connector 40" o:spid="_x0000_s1036" style="position:absolute;visibility:visible;mso-wrap-style:square" from="30384,19335" to="30384,26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" strokecolor="black [3200]" strokeweight=".5pt">
                  <v:stroke joinstyle="miter"/>
                </v:line>
                <v:group id="Group 60" o:spid="_x0000_s1037" style="position:absolute;width:62033;height:30502" coordsize="62033,30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ect id="Rectangle 2" o:spid="_x0000_s1038" style="position:absolute;left:26479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" fillcolor="white [3212]" strokecolor="#1f4d78 [1604]" strokeweight="1pt">
                    <v:textbox>
                      <w:txbxContent>
                        <w:p w14:paraId="385CAD5D" w14:textId="64F59520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Software</w:t>
                          </w:r>
                        </w:p>
                      </w:txbxContent>
                    </v:textbox>
                  </v:rect>
                  <v:rect id="Rectangle 3" o:spid="_x0000_s1039" style="position:absolute;left:1809;top:8858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3069F2C1" w14:textId="691EB9A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anajeme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duk</w:t>
                          </w:r>
                          <w:proofErr w:type="spellEnd"/>
                        </w:p>
                      </w:txbxContent>
                    </v:textbox>
                  </v:rect>
                  <v:rect id="Rectangle 4" o:spid="_x0000_s1040" style="position:absolute;left:17621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AC4874B" w14:textId="412BC32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is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ses </w:t>
                          </w:r>
                          <w:proofErr w:type="spellStart"/>
                          <w:proofErr w:type="gram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rja</w:t>
                          </w:r>
                          <w:proofErr w:type="spellEnd"/>
                          <w:proofErr w:type="gramEnd"/>
                        </w:p>
                      </w:txbxContent>
                    </v:textbox>
                  </v:rect>
                  <v:rect id="Rectangle 5" o:spid="_x0000_s1041" style="position:absolute;left:31813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6302C2EB" w14:textId="545A617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onstruksi</w:t>
                          </w:r>
                          <w:proofErr w:type="spellEnd"/>
                        </w:p>
                      </w:txbxContent>
                    </v:textbox>
                  </v:rect>
                  <v:rect id="Rectangle 6" o:spid="_x0000_s1042" style="position:absolute;left:48863;top:819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B541A2E" w14:textId="059B65BD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mplementasi</w:t>
                          </w:r>
                          <w:proofErr w:type="spellEnd"/>
                        </w:p>
                      </w:txbxContent>
                    </v:textbox>
                  </v:rect>
                  <v:rect id="Rectangle 7" o:spid="_x0000_s1043" style="position:absolute;left:1809;top:16668;width:12137;height:66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031FC00A" w14:textId="2311467C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gumpul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&amp;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eleksi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8" o:spid="_x0000_s1044" style="position:absolute;left:1809;top:2543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" fillcolor="white [3212]" strokecolor="#1f4d78 [1604]" strokeweight="1pt">
                    <v:textbox>
                      <w:txbxContent>
                        <w:p w14:paraId="2CB21AC6" w14:textId="0C77CDA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aj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9" o:spid="_x0000_s1045" style="position:absolute;left:17430;top:16764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77C274E8" w14:textId="5ACFFD5F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lur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0" o:spid="_x0000_s1046" style="position:absolute;left:17430;top:23717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" fillcolor="white [3212]" strokecolor="#1f4d78 [1604]" strokeweight="1pt">
                    <v:textbox>
                      <w:txbxContent>
                        <w:p w14:paraId="652AA4CC" w14:textId="10FD2227" w:rsidR="00501736" w:rsidRPr="008212C4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logik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1" o:spid="_x0000_s1047" style="position:absolute;left:32004;top:16383;width:11055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521BAD7A" w14:textId="237A3ABE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="008212C4"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</w:t>
                          </w:r>
                        </w:p>
                      </w:txbxContent>
                    </v:textbox>
                  </v:rect>
                  <v:rect id="Rectangle 12" o:spid="_x0000_s1048" style="position:absolute;left:49149;top:16097;width:12884;height:6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CDF6FBC" w14:textId="2460CE02" w:rsidR="00501736" w:rsidRPr="00561EA9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Analisa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salah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yang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rjadi</w:t>
                          </w:r>
                          <w:proofErr w:type="spellEnd"/>
                        </w:p>
                      </w:txbxContent>
                    </v:textbox>
                  </v:rect>
                  <v:rect id="Rectangle 13" o:spid="_x0000_s1049" style="position:absolute;left:49149;top:23717;width:1197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59ABBDB" w14:textId="3F55E65B" w:rsidR="00501736" w:rsidRPr="008212C4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Hasil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a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diber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pad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er</w:t>
                          </w:r>
                          <w:proofErr w:type="spellEnd"/>
                        </w:p>
                      </w:txbxContent>
                    </v:textbox>
                  </v:rect>
                  <v:rect id="Rectangle 14" o:spid="_x0000_s1050" style="position:absolute;left:32099;top:23241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232C4BFD" w14:textId="0396E4D8" w:rsidR="008212C4" w:rsidRPr="00561EA9" w:rsidRDefault="008212C4" w:rsidP="008212C4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sting &amp; Debugging</w:t>
                          </w:r>
                        </w:p>
                      </w:txbxContent>
                    </v:textbox>
                  </v:rect>
                  <v:line id="Straight Connector 20" o:spid="_x0000_s1051" style="position:absolute;flip:y;visibility:visible;mso-wrap-style:square" from="0,19716" to="1817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" strokecolor="black [3200]" strokeweight=".5pt">
                    <v:stroke joinstyle="miter"/>
                  </v:line>
                  <v:line id="Straight Connector 21" o:spid="_x0000_s1052" style="position:absolute;visibility:visible;mso-wrap-style:square" from="95,19716" to="95,28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" strokecolor="black [3200]" strokeweight=".5pt">
                    <v:stroke joinstyle="miter"/>
                  </v:line>
                  <v:line id="Straight Connector 22" o:spid="_x0000_s1053" style="position:absolute;visibility:visible;mso-wrap-style:square" from="95,28765" to="1924,28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" strokecolor="black [3200]" strokeweight=".5pt">
                    <v:stroke joinstyle="miter"/>
                  </v:line>
                  <v:line id="Straight Connector 23" o:spid="_x0000_s1054" style="position:absolute;visibility:visible;mso-wrap-style:square" from="22193,7429" to="22193,8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yt5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jCdw/xJ/gFz8AwAA//8DAFBLAQItABQABgAIAAAAIQDb4fbL7gAAAIUBAAATAAAAAAAAAAAA&#10;AAAAAAAAAABbQ29udGVudF9UeXBlc10ueG1sUEsBAi0AFAAGAAgAAAAhAFr0LFu/AAAAFQEAAAsA&#10;AAAAAAAAAAAAAAAAHwEAAF9yZWxzLy5yZWxzUEsBAi0AFAAGAAgAAAAhAC9/K3nEAAAA2wAAAA8A&#10;AAAAAAAAAAAAAAAABwIAAGRycy9kb3ducmV2LnhtbFBLBQYAAAAAAwADALcAAAD4AgAAAAA=&#10;" strokecolor="black [3200]" strokeweight=".5pt">
                    <v:stroke joinstyle="miter"/>
                  </v:line>
                  <v:line id="Straight Connector 24" o:spid="_x0000_s1055" style="position:absolute;flip:x;visibility:visible;mso-wrap-style:square" from="16287,10763" to="17617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" strokecolor="black [3200]" strokeweight=".5pt">
                    <v:stroke joinstyle="miter"/>
                  </v:line>
                  <v:line id="Straight Connector 26" o:spid="_x0000_s1056" style="position:absolute;visibility:visible;mso-wrap-style:square" from="16287,19716" to="17451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" strokecolor="black [3200]" strokeweight=".5pt">
                    <v:stroke joinstyle="miter"/>
                  </v:line>
                  <v:line id="Straight Connector 28" o:spid="_x0000_s1057" style="position:absolute;visibility:visible;mso-wrap-style:square" from="16287,26193" to="17617,2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7kI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9j45f4A+TqCQAA//8DAFBLAQItABQABgAIAAAAIQDb4fbL7gAAAIUBAAATAAAAAAAAAAAAAAAA&#10;AAAAAABbQ29udGVudF9UeXBlc10ueG1sUEsBAi0AFAAGAAgAAAAhAFr0LFu/AAAAFQEAAAsAAAAA&#10;AAAAAAAAAAAAHwEAAF9yZWxzLy5yZWxzUEsBAi0AFAAGAAgAAAAhACHbuQjBAAAA2wAAAA8AAAAA&#10;AAAAAAAAAAAABwIAAGRycy9kb3ducmV2LnhtbFBLBQYAAAAAAwADALcAAAD1AgAAAAA=&#10;" strokecolor="black [3200]" strokeweight=".5pt">
                    <v:stroke joinstyle="miter"/>
                  </v:line>
                  <v:line id="Straight Connector 29" o:spid="_x0000_s1058" style="position:absolute;flip:y;visibility:visible;mso-wrap-style:square" from="31813,7334" to="54508,7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Is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PIfv&#10;l/gD5OoDAAD//wMAUEsBAi0AFAAGAAgAAAAhANvh9svuAAAAhQEAABMAAAAAAAAAAAAAAAAAAAAA&#10;AFtDb250ZW50X1R5cGVzXS54bWxQSwECLQAUAAYACAAAACEAWvQsW78AAAAVAQAACwAAAAAAAAAA&#10;AAAAAAAfAQAAX3JlbHMvLnJlbHNQSwECLQAUAAYACAAAACEATkoSLL0AAADbAAAADwAAAAAAAAAA&#10;AAAAAAAHAgAAZHJzL2Rvd25yZXYueG1sUEsFBgAAAAADAAMAtwAAAPECAAAAAA==&#10;" strokecolor="black [3200]" strokeweight=".5pt">
                    <v:stroke joinstyle="miter"/>
                  </v:line>
                  <v:line id="Straight Connector 30" o:spid="_x0000_s1059" style="position:absolute;visibility:visible;mso-wrap-style:square" from="54483,7429" to="54483,8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CPT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" strokecolor="black [3200]" strokeweight=".5pt">
                    <v:stroke joinstyle="miter"/>
                  </v:line>
                  <v:line id="Straight Connector 31" o:spid="_x0000_s1060" style="position:absolute;flip:y;visibility:visible;mso-wrap-style:square" from="46767,11049" to="48672,11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" strokecolor="black [3200]" strokeweight=".5pt">
                    <v:stroke joinstyle="miter"/>
                  </v:line>
                  <v:line id="Straight Connector 15" o:spid="_x0000_s1061" style="position:absolute;visibility:visible;mso-wrap-style:square" from="31813,5048" to="31813,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<v:stroke joinstyle="miter"/>
                  </v:line>
                  <v:line id="Straight Connector 17" o:spid="_x0000_s1062" style="position:absolute;visibility:visible;mso-wrap-style:square" from="6953,7429" to="6953,9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" strokecolor="black [3200]" strokeweight=".5pt">
                    <v:stroke joinstyle="miter"/>
                  </v:line>
                  <v:line id="Straight Connector 18" o:spid="_x0000_s1063" style="position:absolute;flip:x;visibility:visible;mso-wrap-style:square" from="95,11239" to="1924,1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" strokecolor="black [3200]" strokeweight=".5pt">
                    <v:stroke joinstyle="miter"/>
                  </v:line>
                  <v:line id="Straight Connector 19" o:spid="_x0000_s1064" style="position:absolute;visibility:visible;mso-wrap-style:square" from="95,11239" to="95,19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YuwgAAANs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" strokecolor="black [3200]" strokeweight=".5pt">
                    <v:stroke joinstyle="miter"/>
                  </v:line>
                  <v:line id="Straight Connector 33" o:spid="_x0000_s1065" style="position:absolute;visibility:visible;mso-wrap-style:square" from="46863,19621" to="49190,19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" strokecolor="black [3200]" strokeweight=".5pt">
                    <v:stroke joinstyle="miter"/>
                  </v:line>
                  <v:line id="Straight Connector 35" o:spid="_x0000_s1066" style="position:absolute;visibility:visible;mso-wrap-style:square" from="46958,27908" to="49119,27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<v:stroke joinstyle="miter"/>
                  </v:line>
                  <v:line id="Straight Connector 36" o:spid="_x0000_s1067" style="position:absolute;visibility:visible;mso-wrap-style:square" from="37242,7429" to="37242,8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" strokecolor="black [3200]" strokeweight=".5pt">
                    <v:stroke joinstyle="miter"/>
                  </v:line>
                  <v:line id="Straight Connector 37" o:spid="_x0000_s1068" style="position:absolute;flip:x;visibility:visible;mso-wrap-style:square" from="30194,10763" to="31772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" strokecolor="black [3200]" strokeweight=".5pt">
                    <v:stroke joinstyle="miter"/>
                  </v:line>
                  <v:line id="Straight Connector 39" o:spid="_x0000_s1069" style="position:absolute;visibility:visible;mso-wrap-style:square" from="30384,19145" to="31964,19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" strokecolor="black [3200]" strokeweight=".5pt">
                    <v:stroke joinstyle="miter"/>
                  </v:line>
                  <v:line id="Straight Connector 41" o:spid="_x0000_s1070" style="position:absolute;visibility:visible;mso-wrap-style:square" from="30480,26479" to="32059,26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U1xQAAANsAAAAPAAAAZHJzL2Rvd25yZXYueG1sRI9Ba8JA&#10;FITvgv9heUIvUje2Im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BtPvU1xQAAANsAAAAP&#10;AAAAAAAAAAAAAAAAAAcCAABkcnMvZG93bnJldi54bWxQSwUGAAAAAAMAAwC3AAAA+QIAAAAA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78BAF3FC" w14:textId="2ED1C303" w:rsidR="00086798" w:rsidRPr="00303A38" w:rsidRDefault="00086798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3ECE3501" w:rsidR="00086798" w:rsidRPr="00B746D7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vi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27BFECB4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BA0558A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08E888DD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305919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  <w:proofErr w:type="spellEnd"/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2CE9B2F" wp14:editId="5BD7471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CEE5E1C" id="Rectangle 44" o:spid="_x0000_s1026" style="position:absolute;margin-left:-4.55pt;margin-top:119.75pt;width:101.5pt;height:20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  <w:proofErr w:type="spellEnd"/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  <w:proofErr w:type="spellEnd"/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068A295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77AE125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  <w:proofErr w:type="spellEnd"/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24B2543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D8B5CB0" w14:textId="01498333" w:rsidR="00591CDC" w:rsidRPr="00056B61" w:rsidRDefault="00680BD2" w:rsidP="00056B61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 w:rsidRPr="00591CDC">
        <w:rPr>
          <w:rFonts w:ascii="Arial" w:hAnsi="Arial" w:cs="Arial"/>
          <w:sz w:val="24"/>
          <w:szCs w:val="24"/>
        </w:rPr>
        <w:lastRenderedPageBreak/>
        <w:t xml:space="preserve">Tools Yang </w:t>
      </w:r>
      <w:proofErr w:type="spellStart"/>
      <w:proofErr w:type="gramStart"/>
      <w:r w:rsidRPr="00591CDC">
        <w:rPr>
          <w:rFonts w:ascii="Arial" w:hAnsi="Arial" w:cs="Arial"/>
          <w:sz w:val="24"/>
          <w:szCs w:val="24"/>
        </w:rPr>
        <w:t>digunakan</w:t>
      </w:r>
      <w:proofErr w:type="spellEnd"/>
      <w:r w:rsidRPr="00591CDC">
        <w:rPr>
          <w:rFonts w:ascii="Arial" w:hAnsi="Arial" w:cs="Arial"/>
          <w:sz w:val="24"/>
          <w:szCs w:val="24"/>
        </w:rPr>
        <w:t xml:space="preserve"> :</w:t>
      </w:r>
      <w:proofErr w:type="gramEnd"/>
      <w:r w:rsidRPr="00056B61">
        <w:rPr>
          <w:rFonts w:ascii="Arial" w:hAnsi="Arial" w:cs="Arial"/>
          <w:sz w:val="24"/>
          <w:szCs w:val="24"/>
          <w:lang w:val="id-ID"/>
        </w:rPr>
        <w:t> </w:t>
      </w:r>
    </w:p>
    <w:p w14:paraId="4DF9D7B6" w14:textId="39369E3B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proofErr w:type="spellStart"/>
      <w:r w:rsidRPr="00591CDC">
        <w:rPr>
          <w:rFonts w:ascii="Arial" w:eastAsiaTheme="minorHAnsi" w:hAnsi="Arial" w:cs="Arial"/>
          <w:lang w:eastAsia="en-US"/>
        </w:rPr>
        <w:t>gement</w:t>
      </w:r>
      <w:proofErr w:type="spellEnd"/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7F611E76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5441CEA5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</w:t>
      </w:r>
      <w:r w:rsidR="00056B61" w:rsidRPr="00056B61">
        <w:rPr>
          <w:rFonts w:ascii="Arial" w:eastAsiaTheme="minorHAnsi" w:hAnsi="Arial" w:cs="Arial"/>
          <w:lang w:eastAsia="en-US"/>
        </w:rPr>
        <w:t>Figma</w:t>
      </w:r>
    </w:p>
    <w:p w14:paraId="512C647F" w14:textId="2ED4C6BA" w:rsidR="00680BD2" w:rsidRP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6E6B612C" w14:textId="77777777" w:rsidR="003E46E7" w:rsidRDefault="003E46E7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E3B0318" w14:textId="0BDE68E9" w:rsidR="00056B61" w:rsidRDefault="00056B61" w:rsidP="00056B61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</w:t>
      </w:r>
      <w:proofErr w:type="spellStart"/>
      <w:r>
        <w:rPr>
          <w:rFonts w:ascii="Arial" w:hAnsi="Arial" w:cs="Arial"/>
          <w:sz w:val="24"/>
          <w:szCs w:val="24"/>
          <w:lang w:val="id-ID"/>
        </w:rPr>
        <w:t>ireframe</w:t>
      </w:r>
      <w:proofErr w:type="spellEnd"/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 xml:space="preserve">MEETING SCHEDULE </w:t>
      </w:r>
      <w:proofErr w:type="spellStart"/>
      <w:r w:rsidRPr="00591CDC">
        <w:rPr>
          <w:rFonts w:ascii="Arial" w:eastAsiaTheme="minorHAnsi" w:hAnsi="Arial" w:cs="Arial"/>
          <w:lang w:val="id-ID" w:eastAsia="en-US"/>
        </w:rPr>
        <w:t>apk</w:t>
      </w:r>
      <w:proofErr w:type="spellEnd"/>
      <w:r w:rsidRPr="00591CDC">
        <w:rPr>
          <w:rFonts w:ascii="Arial" w:eastAsiaTheme="minorHAnsi" w:hAnsi="Arial" w:cs="Arial"/>
          <w:lang w:val="id-ID" w:eastAsia="en-US"/>
        </w:rPr>
        <w:t>.</w:t>
      </w:r>
    </w:p>
    <w:p w14:paraId="4CF3CAA3" w14:textId="60C231A4" w:rsidR="005616D7" w:rsidRDefault="00DA059F" w:rsidP="00595B6A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116F86E9" wp14:editId="651138F0">
            <wp:extent cx="3425404" cy="6094226"/>
            <wp:effectExtent l="0" t="0" r="381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llog i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09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5458" w14:textId="0A0AF52B" w:rsidR="00DA059F" w:rsidRDefault="00DA059F" w:rsidP="00595B6A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7D5A7594" wp14:editId="30F8A2AC">
            <wp:extent cx="3425404" cy="6102540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menu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1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91ED363" wp14:editId="2B23734C">
            <wp:extent cx="3400462" cy="6036028"/>
            <wp:effectExtent l="0" t="0" r="0" b="31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aku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3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C1BD4" w14:textId="79B9C7F7" w:rsidR="00DA059F" w:rsidRDefault="00DA059F" w:rsidP="00595B6A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67393B86" wp14:editId="0CBE59C1">
            <wp:extent cx="3400462" cy="6069284"/>
            <wp:effectExtent l="0" t="0" r="0" b="825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bua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E46" w14:textId="195DDB80" w:rsidR="00406F39" w:rsidRDefault="00DA059F" w:rsidP="00595B6A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0BA85A8" wp14:editId="26693873">
            <wp:extent cx="3417090" cy="6069284"/>
            <wp:effectExtent l="0" t="0" r="0" b="825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histori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090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828C" w14:textId="7C2CC21A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404AEECD" w14:textId="071A46A2" w:rsidR="00406F39" w:rsidRDefault="00DA059F" w:rsidP="00595B6A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16145B4B" wp14:editId="657261F5">
            <wp:extent cx="3408776" cy="6044342"/>
            <wp:effectExtent l="0" t="0" r="127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histori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776" cy="604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02CB" w14:textId="7DA348CC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7897C560" w:rsidR="00056B61" w:rsidRDefault="00056B61" w:rsidP="00B21C03">
      <w:pPr>
        <w:pStyle w:val="ListParagraph"/>
        <w:ind w:left="1440"/>
        <w:jc w:val="both"/>
        <w:rPr>
          <w:sz w:val="28"/>
          <w:szCs w:val="28"/>
        </w:rPr>
      </w:pPr>
    </w:p>
    <w:p w14:paraId="7A465E2C" w14:textId="08D4D644" w:rsidR="00A77B06" w:rsidRDefault="00A77B06" w:rsidP="00056B61">
      <w:pPr>
        <w:spacing w:after="160" w:line="259" w:lineRule="auto"/>
        <w:rPr>
          <w:sz w:val="28"/>
          <w:szCs w:val="28"/>
        </w:rPr>
      </w:pPr>
    </w:p>
    <w:p w14:paraId="682C913F" w14:textId="77777777" w:rsidR="00A77B06" w:rsidRDefault="00A77B06">
      <w:pPr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20EB225" w14:textId="486FF112" w:rsidR="00680BD2" w:rsidRDefault="00A77B06" w:rsidP="00A77B06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A77B06">
        <w:rPr>
          <w:rFonts w:ascii="Arial" w:hAnsi="Arial" w:cs="Arial"/>
          <w:sz w:val="24"/>
          <w:szCs w:val="24"/>
        </w:rPr>
        <w:lastRenderedPageBreak/>
        <w:t>UI Mockup</w:t>
      </w:r>
    </w:p>
    <w:p w14:paraId="09801B08" w14:textId="1299AD11" w:rsidR="00A77B06" w:rsidRDefault="00A77B06" w:rsidP="00A77B06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p w14:paraId="2C9130A1" w14:textId="23677C0A" w:rsidR="00A77B06" w:rsidRPr="00783E42" w:rsidRDefault="00A77B06" w:rsidP="00A77B06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t>Login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540E4FE4" w14:textId="77777777" w:rsidR="00783E42" w:rsidRPr="00A77B06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6D27A565" w14:textId="529C8491" w:rsidR="00783E42" w:rsidRDefault="00A77B06" w:rsidP="00595B6A">
      <w:pPr>
        <w:pStyle w:val="ListParagraph"/>
        <w:ind w:left="1287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18832A99" wp14:editId="4970291B">
            <wp:extent cx="3806190" cy="6762115"/>
            <wp:effectExtent l="0" t="0" r="3810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90" cy="676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68B36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1C6D5D" w14:textId="6E9E19D2" w:rsidR="00A77B06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Main Menu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5A41DB83" w14:textId="2B8F2328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2D4484F5" w14:textId="7AA321FD" w:rsidR="00783E42" w:rsidRDefault="00783E42" w:rsidP="00595B6A">
      <w:pPr>
        <w:pStyle w:val="ListParagraph"/>
        <w:ind w:left="1287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1507A40B" wp14:editId="251BFAE4">
            <wp:extent cx="3615055" cy="6432550"/>
            <wp:effectExtent l="0" t="0" r="4445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643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BD13B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3687D7E" w14:textId="0CD9F68B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lastRenderedPageBreak/>
        <w:t>Account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Info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20D3ED78" w14:textId="7D49C631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12454F72" w14:textId="7E901159" w:rsidR="00783E42" w:rsidRDefault="00783E42" w:rsidP="00595B6A">
      <w:pPr>
        <w:pStyle w:val="ListParagraph"/>
        <w:ind w:left="1287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09232D37" wp14:editId="35D8A4DD">
            <wp:extent cx="3594100" cy="6421755"/>
            <wp:effectExtent l="0" t="0" r="635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642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6706D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8B7CF14" w14:textId="0B51710B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lastRenderedPageBreak/>
        <w:t>Make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Appoinment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/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Make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Schedule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1C6FB33B" w14:textId="6BB76B15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76940128" w14:textId="7B5AFC18" w:rsidR="00783E42" w:rsidRDefault="00783E42" w:rsidP="00595B6A">
      <w:pPr>
        <w:pStyle w:val="ListParagraph"/>
        <w:ind w:left="1287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2A53C4CF" wp14:editId="5E825545">
            <wp:extent cx="3551555" cy="64750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47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63088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39C399C" w14:textId="38022547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Schedule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History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455CF11B" w14:textId="199A6A42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53EB2A76" w14:textId="0F303981" w:rsidR="00783E42" w:rsidRDefault="00783E42" w:rsidP="00595B6A">
      <w:pPr>
        <w:pStyle w:val="ListParagraph"/>
        <w:ind w:left="1287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5694A29C" wp14:editId="37BBC36B">
            <wp:extent cx="3551555" cy="6379845"/>
            <wp:effectExtent l="0" t="0" r="0" b="190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37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AC056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561ACD6" w14:textId="15309807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lastRenderedPageBreak/>
        <w:t>Detailed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Schedule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History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0444F45A" w14:textId="645ECFD3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2457B529" w14:textId="364A5182" w:rsidR="00783E42" w:rsidRDefault="00783E42" w:rsidP="00595B6A">
      <w:pPr>
        <w:pStyle w:val="ListParagraph"/>
        <w:ind w:left="1287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67B3892A" wp14:editId="73FB9E2D">
            <wp:extent cx="3551555" cy="6390005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39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5A627" w14:textId="2B641810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9FBD4E3" w14:textId="0D22CF5A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0B795CBB" w14:textId="49E72BC7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448753D3" w14:textId="16A79A06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6CC9FE3" w14:textId="631E9AC9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2824EA43" w14:textId="2B3BCCA1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026107C" w14:textId="3F533046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756FD55A" w14:textId="5E58DB6C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11E6B6A6" w14:textId="5AF9ADCF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78DBE2F" w14:textId="53C5DEB3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68FD59C2" w14:textId="11EF36C4" w:rsidR="00284119" w:rsidRDefault="00284119" w:rsidP="00595B6A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Implementasi</w:t>
      </w:r>
      <w:proofErr w:type="spellEnd"/>
    </w:p>
    <w:p w14:paraId="10417746" w14:textId="77777777" w:rsidR="00284119" w:rsidRPr="00595B6A" w:rsidRDefault="00284119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r w:rsidRPr="00595B6A">
        <w:rPr>
          <w:rFonts w:ascii="Arial" w:hAnsi="Arial" w:cs="Arial"/>
          <w:sz w:val="24"/>
          <w:szCs w:val="24"/>
          <w:lang w:val="id-ID"/>
        </w:rPr>
        <w:t>Splash screen</w:t>
      </w:r>
    </w:p>
    <w:p w14:paraId="032A10A6" w14:textId="77777777" w:rsidR="00595B6A" w:rsidRDefault="00284119" w:rsidP="00595B6A">
      <w:pPr>
        <w:pStyle w:val="ListParagraph"/>
        <w:ind w:left="1440"/>
        <w:jc w:val="center"/>
        <w:rPr>
          <w:noProof/>
          <w:lang w:eastAsia="ja-JP"/>
        </w:rPr>
      </w:pPr>
      <w:r>
        <w:rPr>
          <w:noProof/>
          <w:lang w:eastAsia="ja-JP"/>
        </w:rPr>
        <w:drawing>
          <wp:inline distT="0" distB="0" distL="0" distR="0" wp14:anchorId="2A3A3533" wp14:editId="21A2DBA5">
            <wp:extent cx="2721725" cy="5829232"/>
            <wp:effectExtent l="0" t="0" r="2540" b="63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629" t="15792" r="13882" b="6189"/>
                    <a:stretch/>
                  </pic:blipFill>
                  <pic:spPr bwMode="auto">
                    <a:xfrm>
                      <a:off x="0" y="0"/>
                      <a:ext cx="2721725" cy="5829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2022D0" w14:textId="77777777" w:rsidR="00595B6A" w:rsidRDefault="00595B6A">
      <w:pPr>
        <w:spacing w:after="160" w:line="259" w:lineRule="auto"/>
        <w:rPr>
          <w:noProof/>
          <w:lang w:eastAsia="ja-JP"/>
        </w:rPr>
      </w:pPr>
      <w:r>
        <w:rPr>
          <w:noProof/>
          <w:lang w:eastAsia="ja-JP"/>
        </w:rPr>
        <w:br w:type="page"/>
      </w:r>
    </w:p>
    <w:p w14:paraId="7064F212" w14:textId="7FCD7576" w:rsidR="00284119" w:rsidRPr="00595B6A" w:rsidRDefault="00284119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r w:rsidRPr="00595B6A">
        <w:rPr>
          <w:rFonts w:ascii="Arial" w:hAnsi="Arial" w:cs="Arial"/>
          <w:sz w:val="24"/>
          <w:szCs w:val="24"/>
          <w:lang w:val="id-ID"/>
        </w:rPr>
        <w:lastRenderedPageBreak/>
        <w:t xml:space="preserve">Log </w:t>
      </w:r>
      <w:proofErr w:type="gramStart"/>
      <w:r w:rsidRPr="00595B6A">
        <w:rPr>
          <w:rFonts w:ascii="Arial" w:hAnsi="Arial" w:cs="Arial"/>
          <w:sz w:val="24"/>
          <w:szCs w:val="24"/>
          <w:lang w:val="id-ID"/>
        </w:rPr>
        <w:t>in</w:t>
      </w:r>
      <w:proofErr w:type="gramEnd"/>
    </w:p>
    <w:p w14:paraId="53CDC52A" w14:textId="77777777" w:rsidR="00595B6A" w:rsidRDefault="00284119" w:rsidP="00595B6A">
      <w:pPr>
        <w:pStyle w:val="ListParagraph"/>
        <w:ind w:left="1440"/>
        <w:jc w:val="center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E096FDF" wp14:editId="4A557F2C">
            <wp:extent cx="2710052" cy="6099464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052" cy="609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F59BE" w14:textId="77777777" w:rsidR="00595B6A" w:rsidRDefault="00595B6A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332F853" w14:textId="1811AFBB" w:rsidR="00284119" w:rsidRPr="00595B6A" w:rsidRDefault="00595B6A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>L</w:t>
      </w:r>
      <w:proofErr w:type="spellStart"/>
      <w:r w:rsidR="00284119" w:rsidRPr="00595B6A">
        <w:rPr>
          <w:rFonts w:ascii="Arial" w:hAnsi="Arial" w:cs="Arial"/>
          <w:sz w:val="24"/>
          <w:szCs w:val="24"/>
          <w:lang w:val="id-ID"/>
        </w:rPr>
        <w:t>upa</w:t>
      </w:r>
      <w:proofErr w:type="spellEnd"/>
      <w:r w:rsidR="00284119" w:rsidRPr="00595B6A">
        <w:rPr>
          <w:rFonts w:ascii="Arial" w:hAnsi="Arial" w:cs="Arial"/>
          <w:sz w:val="24"/>
          <w:szCs w:val="24"/>
          <w:lang w:val="id-ID"/>
        </w:rPr>
        <w:t xml:space="preserve"> </w:t>
      </w:r>
      <w:r>
        <w:rPr>
          <w:rFonts w:ascii="Arial" w:hAnsi="Arial" w:cs="Arial"/>
          <w:sz w:val="24"/>
          <w:szCs w:val="24"/>
          <w:lang w:val="id-ID"/>
        </w:rPr>
        <w:t>P</w:t>
      </w:r>
      <w:proofErr w:type="spellStart"/>
      <w:r w:rsidR="00284119" w:rsidRPr="00595B6A">
        <w:rPr>
          <w:rFonts w:ascii="Arial" w:hAnsi="Arial" w:cs="Arial"/>
          <w:sz w:val="24"/>
          <w:szCs w:val="24"/>
          <w:lang w:val="id-ID"/>
        </w:rPr>
        <w:t>assword</w:t>
      </w:r>
      <w:proofErr w:type="spellEnd"/>
    </w:p>
    <w:p w14:paraId="751874C1" w14:textId="77777777" w:rsidR="00595B6A" w:rsidRDefault="00284119" w:rsidP="00595B6A">
      <w:pPr>
        <w:pStyle w:val="ListParagraph"/>
        <w:ind w:left="1440"/>
        <w:jc w:val="center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F418B9" wp14:editId="5EB9AF5C">
            <wp:extent cx="3004239" cy="6411191"/>
            <wp:effectExtent l="0" t="0" r="5715" b="889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8153" cy="6440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731D" w14:textId="77777777" w:rsidR="00595B6A" w:rsidRDefault="00595B6A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CCCE6CC" w14:textId="4643FE09" w:rsidR="00284119" w:rsidRPr="00595B6A" w:rsidRDefault="00284119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595B6A">
        <w:rPr>
          <w:rFonts w:ascii="Arial" w:hAnsi="Arial" w:cs="Arial"/>
          <w:sz w:val="24"/>
          <w:szCs w:val="24"/>
          <w:lang w:val="id-ID"/>
        </w:rPr>
        <w:lastRenderedPageBreak/>
        <w:t>Registrasi</w:t>
      </w:r>
      <w:proofErr w:type="spellEnd"/>
    </w:p>
    <w:p w14:paraId="3788663E" w14:textId="77777777" w:rsidR="00595B6A" w:rsidRDefault="00284119" w:rsidP="00595B6A">
      <w:pPr>
        <w:pStyle w:val="ListParagraph"/>
        <w:ind w:left="1440"/>
        <w:jc w:val="center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1DB4668" wp14:editId="7275F6C2">
            <wp:extent cx="2902473" cy="6473536"/>
            <wp:effectExtent l="0" t="0" r="0" b="381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08950" cy="6487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F1A13" w14:textId="77777777" w:rsidR="00595B6A" w:rsidRDefault="00595B6A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BC610D6" w14:textId="06C729E6" w:rsidR="00284119" w:rsidRPr="00595B6A" w:rsidRDefault="00284119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r w:rsidRPr="00595B6A">
        <w:rPr>
          <w:rFonts w:ascii="Arial" w:hAnsi="Arial" w:cs="Arial"/>
          <w:sz w:val="24"/>
          <w:szCs w:val="24"/>
          <w:lang w:val="id-ID"/>
        </w:rPr>
        <w:lastRenderedPageBreak/>
        <w:t>Menu</w:t>
      </w:r>
    </w:p>
    <w:p w14:paraId="197CF888" w14:textId="77777777" w:rsidR="00595B6A" w:rsidRDefault="00284119" w:rsidP="00595B6A">
      <w:pPr>
        <w:pStyle w:val="ListParagraph"/>
        <w:ind w:left="1440"/>
        <w:jc w:val="center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F5C1AC5" wp14:editId="0B7BE6B0">
            <wp:extent cx="3496163" cy="7802064"/>
            <wp:effectExtent l="0" t="0" r="9525" b="889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780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802DA" w14:textId="77777777" w:rsidR="00595B6A" w:rsidRDefault="00595B6A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288F0B7" w14:textId="6A57320D" w:rsidR="00284119" w:rsidRPr="00595B6A" w:rsidRDefault="00284119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595B6A">
        <w:rPr>
          <w:rFonts w:ascii="Arial" w:hAnsi="Arial" w:cs="Arial"/>
          <w:sz w:val="24"/>
          <w:szCs w:val="24"/>
          <w:lang w:val="id-ID"/>
        </w:rPr>
        <w:lastRenderedPageBreak/>
        <w:t>Akun</w:t>
      </w:r>
      <w:proofErr w:type="spellEnd"/>
    </w:p>
    <w:p w14:paraId="7926D280" w14:textId="77777777" w:rsidR="00595B6A" w:rsidRDefault="00284119" w:rsidP="00595B6A">
      <w:pPr>
        <w:pStyle w:val="ListParagraph"/>
        <w:ind w:left="1440"/>
        <w:jc w:val="center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5E21D5E" wp14:editId="2E8D7970">
            <wp:extent cx="3600953" cy="7706801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770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F5084" w14:textId="77777777" w:rsidR="00595B6A" w:rsidRDefault="00595B6A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08DCB24" w14:textId="6166837E" w:rsidR="00284119" w:rsidRPr="00595B6A" w:rsidRDefault="00284119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r w:rsidRPr="00595B6A">
        <w:rPr>
          <w:rFonts w:ascii="Arial" w:hAnsi="Arial" w:cs="Arial"/>
          <w:sz w:val="24"/>
          <w:szCs w:val="24"/>
          <w:lang w:val="id-ID"/>
        </w:rPr>
        <w:lastRenderedPageBreak/>
        <w:t>Buat jadwal</w:t>
      </w:r>
    </w:p>
    <w:p w14:paraId="1D227E47" w14:textId="77777777" w:rsidR="00595B6A" w:rsidRDefault="00284119" w:rsidP="00595B6A">
      <w:pPr>
        <w:pStyle w:val="ListParagraph"/>
        <w:ind w:left="1440"/>
        <w:jc w:val="center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11A18C8" wp14:editId="31355FF0">
            <wp:extent cx="3610479" cy="7640116"/>
            <wp:effectExtent l="0" t="0" r="9525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7640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395CE" w14:textId="77777777" w:rsidR="00595B6A" w:rsidRDefault="00595B6A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F42AD35" w14:textId="4F532D74" w:rsidR="00284119" w:rsidRPr="00595B6A" w:rsidRDefault="00284119" w:rsidP="00595B6A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595B6A">
        <w:rPr>
          <w:rFonts w:ascii="Arial" w:hAnsi="Arial" w:cs="Arial"/>
          <w:sz w:val="24"/>
          <w:szCs w:val="24"/>
          <w:lang w:val="id-ID"/>
        </w:rPr>
        <w:lastRenderedPageBreak/>
        <w:t>Melihat</w:t>
      </w:r>
      <w:proofErr w:type="spellEnd"/>
      <w:r w:rsidRPr="00595B6A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595B6A">
        <w:rPr>
          <w:rFonts w:ascii="Arial" w:hAnsi="Arial" w:cs="Arial"/>
          <w:sz w:val="24"/>
          <w:szCs w:val="24"/>
          <w:lang w:val="id-ID"/>
        </w:rPr>
        <w:t>jadwal</w:t>
      </w:r>
      <w:proofErr w:type="spellEnd"/>
    </w:p>
    <w:p w14:paraId="5D08D69B" w14:textId="57179972" w:rsidR="00284119" w:rsidRPr="00284119" w:rsidRDefault="00284119" w:rsidP="00595B6A">
      <w:pPr>
        <w:pStyle w:val="ListParagraph"/>
        <w:ind w:left="1440"/>
        <w:jc w:val="center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F668FA4" wp14:editId="5CA16FA0">
            <wp:extent cx="3515216" cy="7697274"/>
            <wp:effectExtent l="0" t="0" r="9525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769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4119" w:rsidRPr="00284119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B4D02B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302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34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06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785" w:hanging="360"/>
      </w:pPr>
      <w:rPr>
        <w:rFonts w:ascii="Wingdings" w:hAnsi="Wingdings" w:hint="default"/>
      </w:rPr>
    </w:lvl>
  </w:abstractNum>
  <w:abstractNum w:abstractNumId="6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59027290"/>
    <w:multiLevelType w:val="hybridMultilevel"/>
    <w:tmpl w:val="8FAEB28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10" w15:restartNumberingAfterBreak="0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8E2582"/>
    <w:multiLevelType w:val="hybridMultilevel"/>
    <w:tmpl w:val="3BDCC646"/>
    <w:lvl w:ilvl="0" w:tplc="0421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kwNKgFAEddztQtAAAA"/>
  </w:docVars>
  <w:rsids>
    <w:rsidRoot w:val="00B643B5"/>
    <w:rsid w:val="00056B61"/>
    <w:rsid w:val="000624B7"/>
    <w:rsid w:val="00066018"/>
    <w:rsid w:val="00086798"/>
    <w:rsid w:val="00186686"/>
    <w:rsid w:val="0020433C"/>
    <w:rsid w:val="00216211"/>
    <w:rsid w:val="00225CC4"/>
    <w:rsid w:val="002515CA"/>
    <w:rsid w:val="00254E6F"/>
    <w:rsid w:val="002823A7"/>
    <w:rsid w:val="00284119"/>
    <w:rsid w:val="00303A38"/>
    <w:rsid w:val="003A0BF0"/>
    <w:rsid w:val="003E46E7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95B6A"/>
    <w:rsid w:val="005E66C4"/>
    <w:rsid w:val="005F3839"/>
    <w:rsid w:val="00665AFF"/>
    <w:rsid w:val="00680BD2"/>
    <w:rsid w:val="006C5FAB"/>
    <w:rsid w:val="00721BF7"/>
    <w:rsid w:val="00783E42"/>
    <w:rsid w:val="00791B1A"/>
    <w:rsid w:val="008212C4"/>
    <w:rsid w:val="008328E9"/>
    <w:rsid w:val="008C35DB"/>
    <w:rsid w:val="008D3073"/>
    <w:rsid w:val="009E5035"/>
    <w:rsid w:val="00A45F9E"/>
    <w:rsid w:val="00A77B06"/>
    <w:rsid w:val="00A91FFC"/>
    <w:rsid w:val="00B10603"/>
    <w:rsid w:val="00B21C03"/>
    <w:rsid w:val="00B22CD3"/>
    <w:rsid w:val="00B643B5"/>
    <w:rsid w:val="00B746D7"/>
    <w:rsid w:val="00BB3680"/>
    <w:rsid w:val="00C12ABF"/>
    <w:rsid w:val="00C77DE6"/>
    <w:rsid w:val="00CF5B98"/>
    <w:rsid w:val="00D6694B"/>
    <w:rsid w:val="00D7312C"/>
    <w:rsid w:val="00D92208"/>
    <w:rsid w:val="00DA059F"/>
    <w:rsid w:val="00DB2399"/>
    <w:rsid w:val="00DC2D14"/>
    <w:rsid w:val="00E00010"/>
    <w:rsid w:val="00E570D6"/>
    <w:rsid w:val="00EB7070"/>
    <w:rsid w:val="00EF53B6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CommentReference">
    <w:name w:val="annotation reference"/>
    <w:basedOn w:val="DefaultParagraphFont"/>
    <w:uiPriority w:val="99"/>
    <w:semiHidden/>
    <w:unhideWhenUsed/>
    <w:rsid w:val="00595B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B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B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5B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5B6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A5876-87E1-4AB2-95CF-2AFFF7952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26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kbar</cp:lastModifiedBy>
  <cp:revision>43</cp:revision>
  <dcterms:created xsi:type="dcterms:W3CDTF">2021-03-23T05:38:00Z</dcterms:created>
  <dcterms:modified xsi:type="dcterms:W3CDTF">2021-07-14T13:10:00Z</dcterms:modified>
</cp:coreProperties>
</file>